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4ECA2F" w14:textId="58714949" w:rsidR="00737353" w:rsidRDefault="00AB5891" w:rsidP="00460C78">
      <w:pPr>
        <w:ind w:left="360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355BB8" wp14:editId="0885EC08">
            <wp:simplePos x="0" y="0"/>
            <wp:positionH relativeFrom="margin">
              <wp:align>left</wp:align>
            </wp:positionH>
            <wp:positionV relativeFrom="paragraph">
              <wp:posOffset>-194863</wp:posOffset>
            </wp:positionV>
            <wp:extent cx="1520925" cy="551567"/>
            <wp:effectExtent l="0" t="0" r="3175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925" cy="551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E215AF" w14:textId="6CF46EE2" w:rsidR="00460C78" w:rsidRPr="00FD688B" w:rsidRDefault="00460C78" w:rsidP="00460C78">
      <w:pPr>
        <w:ind w:left="360"/>
        <w:jc w:val="center"/>
        <w:rPr>
          <w:sz w:val="24"/>
          <w:szCs w:val="24"/>
        </w:rPr>
      </w:pPr>
      <w:r w:rsidRPr="00FD688B">
        <w:rPr>
          <w:sz w:val="24"/>
          <w:szCs w:val="24"/>
        </w:rPr>
        <w:t>12-Month Planning Guide to Establish a High</w:t>
      </w:r>
      <w:r w:rsidRPr="00FD688B">
        <w:rPr>
          <w:sz w:val="24"/>
          <w:szCs w:val="24"/>
        </w:rPr>
        <w:t>-</w:t>
      </w:r>
      <w:r w:rsidRPr="00FD688B">
        <w:rPr>
          <w:sz w:val="24"/>
          <w:szCs w:val="24"/>
        </w:rPr>
        <w:t xml:space="preserve">Quality Infection </w:t>
      </w:r>
      <w:r w:rsidRPr="00FD688B">
        <w:rPr>
          <w:sz w:val="24"/>
          <w:szCs w:val="24"/>
        </w:rPr>
        <w:t xml:space="preserve">Prevention and </w:t>
      </w:r>
      <w:r w:rsidRPr="00FD688B">
        <w:rPr>
          <w:sz w:val="24"/>
          <w:szCs w:val="24"/>
        </w:rPr>
        <w:t>Control (I</w:t>
      </w:r>
      <w:r w:rsidRPr="00FD688B">
        <w:rPr>
          <w:sz w:val="24"/>
          <w:szCs w:val="24"/>
        </w:rPr>
        <w:t>P</w:t>
      </w:r>
      <w:r w:rsidRPr="00FD688B">
        <w:rPr>
          <w:sz w:val="24"/>
          <w:szCs w:val="24"/>
        </w:rPr>
        <w:t>C) and Safety Program</w:t>
      </w:r>
    </w:p>
    <w:tbl>
      <w:tblPr>
        <w:tblStyle w:val="TableGrid"/>
        <w:tblW w:w="19165" w:type="dxa"/>
        <w:jc w:val="center"/>
        <w:tblLook w:val="04A0" w:firstRow="1" w:lastRow="0" w:firstColumn="1" w:lastColumn="0" w:noHBand="0" w:noVBand="1"/>
      </w:tblPr>
      <w:tblGrid>
        <w:gridCol w:w="1171"/>
        <w:gridCol w:w="3794"/>
        <w:gridCol w:w="1033"/>
        <w:gridCol w:w="1033"/>
        <w:gridCol w:w="1033"/>
        <w:gridCol w:w="1031"/>
        <w:gridCol w:w="1034"/>
        <w:gridCol w:w="1031"/>
        <w:gridCol w:w="1032"/>
        <w:gridCol w:w="1032"/>
        <w:gridCol w:w="1031"/>
        <w:gridCol w:w="1130"/>
        <w:gridCol w:w="1170"/>
        <w:gridCol w:w="1170"/>
        <w:gridCol w:w="1440"/>
      </w:tblGrid>
      <w:tr w:rsidR="00AB5891" w:rsidRPr="00460C78" w14:paraId="48CA6D5B" w14:textId="562651A0" w:rsidTr="00AB5891">
        <w:trPr>
          <w:trHeight w:val="400"/>
          <w:jc w:val="center"/>
        </w:trPr>
        <w:tc>
          <w:tcPr>
            <w:tcW w:w="4965" w:type="dxa"/>
            <w:gridSpan w:val="2"/>
          </w:tcPr>
          <w:p w14:paraId="2AB20E79" w14:textId="7C45EC0C" w:rsidR="00AB5891" w:rsidRPr="00460C78" w:rsidRDefault="00AB5891" w:rsidP="00FD688B">
            <w:r w:rsidRPr="00460C78">
              <w:t>Practice Name:</w:t>
            </w:r>
          </w:p>
        </w:tc>
        <w:tc>
          <w:tcPr>
            <w:tcW w:w="5164" w:type="dxa"/>
            <w:gridSpan w:val="5"/>
          </w:tcPr>
          <w:p w14:paraId="16DCF119" w14:textId="77777777" w:rsidR="00AB5891" w:rsidRPr="00460C78" w:rsidRDefault="00AB5891" w:rsidP="00460C78">
            <w:pPr>
              <w:jc w:val="center"/>
            </w:pPr>
          </w:p>
        </w:tc>
        <w:tc>
          <w:tcPr>
            <w:tcW w:w="2063" w:type="dxa"/>
            <w:gridSpan w:val="2"/>
          </w:tcPr>
          <w:p w14:paraId="42177AFE" w14:textId="124DD92C" w:rsidR="00AB5891" w:rsidRPr="00460C78" w:rsidRDefault="00AB5891" w:rsidP="00460C78">
            <w:pPr>
              <w:jc w:val="center"/>
            </w:pPr>
            <w:r w:rsidRPr="00460C78">
              <w:t>Infection Control Coordinator Name:</w:t>
            </w:r>
          </w:p>
        </w:tc>
        <w:tc>
          <w:tcPr>
            <w:tcW w:w="3193" w:type="dxa"/>
            <w:gridSpan w:val="3"/>
          </w:tcPr>
          <w:p w14:paraId="27C5DF84" w14:textId="77777777" w:rsidR="00AB5891" w:rsidRPr="00460C78" w:rsidRDefault="00AB5891" w:rsidP="00460C78">
            <w:pPr>
              <w:jc w:val="center"/>
            </w:pPr>
          </w:p>
        </w:tc>
        <w:tc>
          <w:tcPr>
            <w:tcW w:w="1170" w:type="dxa"/>
          </w:tcPr>
          <w:p w14:paraId="4E33FBDC" w14:textId="1D52E3D9" w:rsidR="00AB5891" w:rsidRPr="00460C78" w:rsidRDefault="00AB5891" w:rsidP="00460C78">
            <w:pPr>
              <w:jc w:val="center"/>
            </w:pPr>
            <w:r w:rsidRPr="00460C78">
              <w:t>Year:</w:t>
            </w:r>
          </w:p>
        </w:tc>
        <w:tc>
          <w:tcPr>
            <w:tcW w:w="2610" w:type="dxa"/>
            <w:gridSpan w:val="2"/>
          </w:tcPr>
          <w:p w14:paraId="17163919" w14:textId="77777777" w:rsidR="00AB5891" w:rsidRPr="00460C78" w:rsidRDefault="00AB5891" w:rsidP="00460C78">
            <w:pPr>
              <w:jc w:val="center"/>
            </w:pPr>
          </w:p>
        </w:tc>
      </w:tr>
      <w:tr w:rsidR="00FD688B" w:rsidRPr="00460C78" w14:paraId="1E5C959A" w14:textId="4A9942FB" w:rsidTr="00FD688B">
        <w:trPr>
          <w:trHeight w:val="539"/>
          <w:jc w:val="center"/>
        </w:trPr>
        <w:tc>
          <w:tcPr>
            <w:tcW w:w="1171" w:type="dxa"/>
            <w:shd w:val="clear" w:color="auto" w:fill="D9D9D9" w:themeFill="background1" w:themeFillShade="D9"/>
          </w:tcPr>
          <w:p w14:paraId="1FE65642" w14:textId="040FDC95" w:rsidR="00460C78" w:rsidRPr="00460C78" w:rsidRDefault="00460C78" w:rsidP="00460C78">
            <w:pPr>
              <w:jc w:val="center"/>
            </w:pPr>
            <w:r w:rsidRPr="00460C78">
              <w:t>Task Leader</w:t>
            </w:r>
          </w:p>
        </w:tc>
        <w:tc>
          <w:tcPr>
            <w:tcW w:w="3794" w:type="dxa"/>
            <w:shd w:val="clear" w:color="auto" w:fill="D9D9D9" w:themeFill="background1" w:themeFillShade="D9"/>
          </w:tcPr>
          <w:p w14:paraId="6287EAE1" w14:textId="5A969FE0" w:rsidR="00460C78" w:rsidRPr="00460C78" w:rsidRDefault="00460C78" w:rsidP="00460C78">
            <w:pPr>
              <w:jc w:val="center"/>
              <w:rPr>
                <w:i/>
                <w:iCs/>
              </w:rPr>
            </w:pPr>
            <w:r w:rsidRPr="00460C78">
              <w:rPr>
                <w:i/>
                <w:iCs/>
              </w:rPr>
              <w:t>Write month to begin here &gt;</w:t>
            </w:r>
          </w:p>
        </w:tc>
        <w:tc>
          <w:tcPr>
            <w:tcW w:w="1033" w:type="dxa"/>
            <w:shd w:val="clear" w:color="auto" w:fill="D9D9D9" w:themeFill="background1" w:themeFillShade="D9"/>
          </w:tcPr>
          <w:p w14:paraId="134AAFD4" w14:textId="17C01486" w:rsidR="00460C78" w:rsidRPr="00460C78" w:rsidRDefault="00460C78" w:rsidP="00AB5891">
            <w:pPr>
              <w:jc w:val="center"/>
            </w:pPr>
            <w:r w:rsidRPr="00460C78">
              <w:t>Month 1</w:t>
            </w:r>
          </w:p>
        </w:tc>
        <w:tc>
          <w:tcPr>
            <w:tcW w:w="1033" w:type="dxa"/>
            <w:shd w:val="clear" w:color="auto" w:fill="D9D9D9" w:themeFill="background1" w:themeFillShade="D9"/>
          </w:tcPr>
          <w:p w14:paraId="334815AF" w14:textId="1721E7C3" w:rsidR="00460C78" w:rsidRPr="00460C78" w:rsidRDefault="00460C78" w:rsidP="00AB5891">
            <w:pPr>
              <w:jc w:val="center"/>
            </w:pPr>
            <w:r w:rsidRPr="00460C78">
              <w:t>Month 2</w:t>
            </w:r>
          </w:p>
        </w:tc>
        <w:tc>
          <w:tcPr>
            <w:tcW w:w="1033" w:type="dxa"/>
            <w:shd w:val="clear" w:color="auto" w:fill="D9D9D9" w:themeFill="background1" w:themeFillShade="D9"/>
          </w:tcPr>
          <w:p w14:paraId="6F74A0DB" w14:textId="3CA65A4D" w:rsidR="00460C78" w:rsidRPr="00460C78" w:rsidRDefault="00460C78" w:rsidP="00AB5891">
            <w:pPr>
              <w:jc w:val="center"/>
            </w:pPr>
            <w:r w:rsidRPr="00460C78">
              <w:t xml:space="preserve">Month </w:t>
            </w:r>
            <w:r w:rsidRPr="00460C78">
              <w:t>3</w:t>
            </w:r>
          </w:p>
        </w:tc>
        <w:tc>
          <w:tcPr>
            <w:tcW w:w="1031" w:type="dxa"/>
            <w:shd w:val="clear" w:color="auto" w:fill="D9D9D9" w:themeFill="background1" w:themeFillShade="D9"/>
          </w:tcPr>
          <w:p w14:paraId="684BD9EE" w14:textId="2694E090" w:rsidR="00460C78" w:rsidRPr="00460C78" w:rsidRDefault="00460C78" w:rsidP="00AB5891">
            <w:pPr>
              <w:jc w:val="center"/>
            </w:pPr>
            <w:r w:rsidRPr="00460C78">
              <w:t xml:space="preserve">Month </w:t>
            </w:r>
            <w:r w:rsidRPr="00460C78">
              <w:t>4</w:t>
            </w:r>
          </w:p>
        </w:tc>
        <w:tc>
          <w:tcPr>
            <w:tcW w:w="1034" w:type="dxa"/>
            <w:shd w:val="clear" w:color="auto" w:fill="D9D9D9" w:themeFill="background1" w:themeFillShade="D9"/>
          </w:tcPr>
          <w:p w14:paraId="40F480B6" w14:textId="66B98503" w:rsidR="00460C78" w:rsidRPr="00460C78" w:rsidRDefault="00460C78" w:rsidP="00AB5891">
            <w:pPr>
              <w:jc w:val="center"/>
            </w:pPr>
            <w:r w:rsidRPr="00460C78">
              <w:t xml:space="preserve">Month </w:t>
            </w:r>
            <w:r w:rsidRPr="00460C78">
              <w:t>5</w:t>
            </w:r>
          </w:p>
        </w:tc>
        <w:tc>
          <w:tcPr>
            <w:tcW w:w="1031" w:type="dxa"/>
            <w:shd w:val="clear" w:color="auto" w:fill="D9D9D9" w:themeFill="background1" w:themeFillShade="D9"/>
          </w:tcPr>
          <w:p w14:paraId="7EFAAC9E" w14:textId="6553A6C7" w:rsidR="00460C78" w:rsidRPr="00460C78" w:rsidRDefault="00460C78" w:rsidP="00AB5891">
            <w:pPr>
              <w:jc w:val="center"/>
            </w:pPr>
            <w:r w:rsidRPr="00460C78">
              <w:t>Month</w:t>
            </w:r>
            <w:r w:rsidRPr="00460C78">
              <w:t xml:space="preserve"> 6</w:t>
            </w:r>
          </w:p>
        </w:tc>
        <w:tc>
          <w:tcPr>
            <w:tcW w:w="1032" w:type="dxa"/>
            <w:shd w:val="clear" w:color="auto" w:fill="D9D9D9" w:themeFill="background1" w:themeFillShade="D9"/>
          </w:tcPr>
          <w:p w14:paraId="71BD15D1" w14:textId="7A0AD3DF" w:rsidR="00460C78" w:rsidRPr="00460C78" w:rsidRDefault="00460C78" w:rsidP="00AB5891">
            <w:pPr>
              <w:jc w:val="center"/>
            </w:pPr>
            <w:r w:rsidRPr="00460C78">
              <w:t xml:space="preserve">Month </w:t>
            </w:r>
            <w:r w:rsidRPr="00460C78">
              <w:t>7</w:t>
            </w:r>
          </w:p>
        </w:tc>
        <w:tc>
          <w:tcPr>
            <w:tcW w:w="1032" w:type="dxa"/>
            <w:shd w:val="clear" w:color="auto" w:fill="D9D9D9" w:themeFill="background1" w:themeFillShade="D9"/>
          </w:tcPr>
          <w:p w14:paraId="7DFAECD5" w14:textId="709A32B3" w:rsidR="00460C78" w:rsidRPr="00460C78" w:rsidRDefault="00460C78" w:rsidP="00AB5891">
            <w:pPr>
              <w:jc w:val="center"/>
            </w:pPr>
            <w:r w:rsidRPr="00460C78">
              <w:t>Month</w:t>
            </w:r>
            <w:r w:rsidRPr="00460C78">
              <w:t xml:space="preserve"> 8</w:t>
            </w:r>
          </w:p>
        </w:tc>
        <w:tc>
          <w:tcPr>
            <w:tcW w:w="1031" w:type="dxa"/>
            <w:shd w:val="clear" w:color="auto" w:fill="D9D9D9" w:themeFill="background1" w:themeFillShade="D9"/>
          </w:tcPr>
          <w:p w14:paraId="4EE3023E" w14:textId="49ABBA53" w:rsidR="00460C78" w:rsidRPr="00460C78" w:rsidRDefault="00460C78" w:rsidP="00AB5891">
            <w:pPr>
              <w:jc w:val="center"/>
            </w:pPr>
            <w:r w:rsidRPr="00460C78">
              <w:t xml:space="preserve">Month </w:t>
            </w:r>
            <w:r w:rsidRPr="00460C78">
              <w:t>9</w:t>
            </w:r>
          </w:p>
        </w:tc>
        <w:tc>
          <w:tcPr>
            <w:tcW w:w="1130" w:type="dxa"/>
            <w:shd w:val="clear" w:color="auto" w:fill="D9D9D9" w:themeFill="background1" w:themeFillShade="D9"/>
          </w:tcPr>
          <w:p w14:paraId="79B50D6C" w14:textId="093A34CD" w:rsidR="00460C78" w:rsidRPr="00460C78" w:rsidRDefault="00460C78" w:rsidP="00AB5891">
            <w:pPr>
              <w:jc w:val="center"/>
            </w:pPr>
            <w:r w:rsidRPr="00460C78">
              <w:t xml:space="preserve">Month </w:t>
            </w:r>
            <w:r w:rsidRPr="00460C78">
              <w:t>10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1EEAD41" w14:textId="1118120E" w:rsidR="00460C78" w:rsidRPr="00460C78" w:rsidRDefault="00460C78" w:rsidP="00AB5891">
            <w:pPr>
              <w:jc w:val="center"/>
            </w:pPr>
            <w:r w:rsidRPr="00460C78">
              <w:t xml:space="preserve">Month </w:t>
            </w:r>
            <w:r w:rsidRPr="00460C78">
              <w:t>11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30E7D34" w14:textId="337D4AA7" w:rsidR="00460C78" w:rsidRPr="00460C78" w:rsidRDefault="00460C78" w:rsidP="00AB5891">
            <w:pPr>
              <w:jc w:val="center"/>
            </w:pPr>
            <w:r w:rsidRPr="00460C78">
              <w:t xml:space="preserve">Month </w:t>
            </w:r>
            <w:r w:rsidRPr="00460C78">
              <w:t>12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74AB7B49" w14:textId="2E673A76" w:rsidR="00460C78" w:rsidRPr="00460C78" w:rsidRDefault="00460C78" w:rsidP="00AB5891">
            <w:pPr>
              <w:jc w:val="center"/>
            </w:pPr>
            <w:r>
              <w:t>Task Completion Date</w:t>
            </w:r>
          </w:p>
        </w:tc>
      </w:tr>
      <w:tr w:rsidR="00460C78" w:rsidRPr="00460C78" w14:paraId="5F6B2FDA" w14:textId="71A59322" w:rsidTr="00AB5891">
        <w:trPr>
          <w:trHeight w:val="827"/>
          <w:jc w:val="center"/>
        </w:trPr>
        <w:tc>
          <w:tcPr>
            <w:tcW w:w="1171" w:type="dxa"/>
          </w:tcPr>
          <w:p w14:paraId="18D21E38" w14:textId="77777777" w:rsidR="00460C78" w:rsidRPr="00460C78" w:rsidRDefault="00460C78" w:rsidP="00460C78">
            <w:pPr>
              <w:jc w:val="center"/>
            </w:pPr>
          </w:p>
        </w:tc>
        <w:tc>
          <w:tcPr>
            <w:tcW w:w="3794" w:type="dxa"/>
          </w:tcPr>
          <w:p w14:paraId="4FDDFBDF" w14:textId="7AB36CFC" w:rsidR="00460C78" w:rsidRPr="00460C78" w:rsidRDefault="00460C78" w:rsidP="00460C78">
            <w:r w:rsidRPr="00460C78">
              <w:t xml:space="preserve">Review OSHA standards/CDC guidelines, regulatory requirements &amp; resources available to assess </w:t>
            </w:r>
            <w:r w:rsidRPr="00460C78">
              <w:t xml:space="preserve">the </w:t>
            </w:r>
            <w:r w:rsidRPr="00460C78">
              <w:t>I</w:t>
            </w:r>
            <w:r w:rsidRPr="00460C78">
              <w:t>P</w:t>
            </w:r>
            <w:r w:rsidRPr="00460C78">
              <w:t>C program</w:t>
            </w:r>
          </w:p>
        </w:tc>
        <w:tc>
          <w:tcPr>
            <w:tcW w:w="1033" w:type="dxa"/>
            <w:vAlign w:val="center"/>
          </w:tcPr>
          <w:p w14:paraId="12147654" w14:textId="1C6B522C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033" w:type="dxa"/>
            <w:vAlign w:val="center"/>
          </w:tcPr>
          <w:p w14:paraId="360C1F9A" w14:textId="64BDDE4E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033" w:type="dxa"/>
          </w:tcPr>
          <w:p w14:paraId="0A251B6F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</w:tcPr>
          <w:p w14:paraId="4C9A258C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4" w:type="dxa"/>
          </w:tcPr>
          <w:p w14:paraId="509F5CDA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</w:tcPr>
          <w:p w14:paraId="0CB9EDBE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2" w:type="dxa"/>
          </w:tcPr>
          <w:p w14:paraId="53E23DA1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2" w:type="dxa"/>
          </w:tcPr>
          <w:p w14:paraId="29633EC1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</w:tcPr>
          <w:p w14:paraId="44427E2D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30" w:type="dxa"/>
          </w:tcPr>
          <w:p w14:paraId="35806D4C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70" w:type="dxa"/>
          </w:tcPr>
          <w:p w14:paraId="6A857C2E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70" w:type="dxa"/>
          </w:tcPr>
          <w:p w14:paraId="2C5676DF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440" w:type="dxa"/>
          </w:tcPr>
          <w:p w14:paraId="780A63AD" w14:textId="77777777" w:rsidR="00460C78" w:rsidRPr="00460C78" w:rsidRDefault="00460C78" w:rsidP="00460C78">
            <w:pPr>
              <w:jc w:val="center"/>
            </w:pPr>
          </w:p>
        </w:tc>
      </w:tr>
      <w:tr w:rsidR="00460C78" w:rsidRPr="00460C78" w14:paraId="0AF8CBA6" w14:textId="419EEC71" w:rsidTr="00AB5891">
        <w:trPr>
          <w:trHeight w:val="539"/>
          <w:jc w:val="center"/>
        </w:trPr>
        <w:tc>
          <w:tcPr>
            <w:tcW w:w="1171" w:type="dxa"/>
          </w:tcPr>
          <w:p w14:paraId="2E17B1D0" w14:textId="77777777" w:rsidR="00460C78" w:rsidRPr="00460C78" w:rsidRDefault="00460C78" w:rsidP="00460C78">
            <w:pPr>
              <w:jc w:val="center"/>
            </w:pPr>
          </w:p>
        </w:tc>
        <w:tc>
          <w:tcPr>
            <w:tcW w:w="3794" w:type="dxa"/>
          </w:tcPr>
          <w:p w14:paraId="5E0D3674" w14:textId="6A43F3B5" w:rsidR="00460C78" w:rsidRPr="00460C78" w:rsidRDefault="00460C78" w:rsidP="00460C78">
            <w:r w:rsidRPr="00460C78">
              <w:t>Conduct I</w:t>
            </w:r>
            <w:r w:rsidRPr="00460C78">
              <w:t>P</w:t>
            </w:r>
            <w:r w:rsidRPr="00460C78">
              <w:t>C program assessment</w:t>
            </w:r>
          </w:p>
        </w:tc>
        <w:tc>
          <w:tcPr>
            <w:tcW w:w="1033" w:type="dxa"/>
          </w:tcPr>
          <w:p w14:paraId="3BEEDB54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3" w:type="dxa"/>
            <w:vAlign w:val="center"/>
          </w:tcPr>
          <w:p w14:paraId="55610187" w14:textId="7C1CEA9D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033" w:type="dxa"/>
          </w:tcPr>
          <w:p w14:paraId="058473FC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</w:tcPr>
          <w:p w14:paraId="45623927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4" w:type="dxa"/>
          </w:tcPr>
          <w:p w14:paraId="64376641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</w:tcPr>
          <w:p w14:paraId="3C5ACAB1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2" w:type="dxa"/>
          </w:tcPr>
          <w:p w14:paraId="021EC48B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2" w:type="dxa"/>
          </w:tcPr>
          <w:p w14:paraId="7166AC9C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</w:tcPr>
          <w:p w14:paraId="0C2DDB67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30" w:type="dxa"/>
          </w:tcPr>
          <w:p w14:paraId="32655EA6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70" w:type="dxa"/>
          </w:tcPr>
          <w:p w14:paraId="169989D5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70" w:type="dxa"/>
          </w:tcPr>
          <w:p w14:paraId="04CD7CA2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440" w:type="dxa"/>
          </w:tcPr>
          <w:p w14:paraId="08E189FD" w14:textId="77777777" w:rsidR="00460C78" w:rsidRPr="00460C78" w:rsidRDefault="00460C78" w:rsidP="00460C78">
            <w:pPr>
              <w:jc w:val="center"/>
            </w:pPr>
          </w:p>
        </w:tc>
      </w:tr>
      <w:tr w:rsidR="00460C78" w:rsidRPr="00460C78" w14:paraId="6A98DDD7" w14:textId="4F7767B5" w:rsidTr="00AB5891">
        <w:trPr>
          <w:trHeight w:val="366"/>
          <w:jc w:val="center"/>
        </w:trPr>
        <w:tc>
          <w:tcPr>
            <w:tcW w:w="1171" w:type="dxa"/>
          </w:tcPr>
          <w:p w14:paraId="05A943CC" w14:textId="77777777" w:rsidR="00460C78" w:rsidRPr="00460C78" w:rsidRDefault="00460C78" w:rsidP="00460C78">
            <w:pPr>
              <w:jc w:val="center"/>
            </w:pPr>
          </w:p>
        </w:tc>
        <w:tc>
          <w:tcPr>
            <w:tcW w:w="3794" w:type="dxa"/>
          </w:tcPr>
          <w:p w14:paraId="499AAE31" w14:textId="4BE9532D" w:rsidR="00460C78" w:rsidRPr="00460C78" w:rsidRDefault="00460C78" w:rsidP="00460C78">
            <w:r w:rsidRPr="00460C78">
              <w:t>Identify and list I</w:t>
            </w:r>
            <w:r w:rsidRPr="00460C78">
              <w:t>P</w:t>
            </w:r>
            <w:r w:rsidRPr="00460C78">
              <w:t>C issues</w:t>
            </w:r>
          </w:p>
        </w:tc>
        <w:tc>
          <w:tcPr>
            <w:tcW w:w="1033" w:type="dxa"/>
          </w:tcPr>
          <w:p w14:paraId="4E1979C6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3" w:type="dxa"/>
            <w:vAlign w:val="center"/>
          </w:tcPr>
          <w:p w14:paraId="426170F4" w14:textId="0286419D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033" w:type="dxa"/>
          </w:tcPr>
          <w:p w14:paraId="2F371A2E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</w:tcPr>
          <w:p w14:paraId="6FF432DF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4" w:type="dxa"/>
          </w:tcPr>
          <w:p w14:paraId="06507EE4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</w:tcPr>
          <w:p w14:paraId="59209744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2" w:type="dxa"/>
          </w:tcPr>
          <w:p w14:paraId="5257EC82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2" w:type="dxa"/>
          </w:tcPr>
          <w:p w14:paraId="12192B25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</w:tcPr>
          <w:p w14:paraId="7498C807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30" w:type="dxa"/>
          </w:tcPr>
          <w:p w14:paraId="17A847EC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70" w:type="dxa"/>
          </w:tcPr>
          <w:p w14:paraId="6AC7ABDF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70" w:type="dxa"/>
          </w:tcPr>
          <w:p w14:paraId="7491BEA6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440" w:type="dxa"/>
          </w:tcPr>
          <w:p w14:paraId="32D25875" w14:textId="77777777" w:rsidR="00460C78" w:rsidRPr="00460C78" w:rsidRDefault="00460C78" w:rsidP="00460C78">
            <w:pPr>
              <w:jc w:val="center"/>
            </w:pPr>
          </w:p>
        </w:tc>
      </w:tr>
      <w:tr w:rsidR="00460C78" w:rsidRPr="00460C78" w14:paraId="44B7F5DE" w14:textId="4A9841D7" w:rsidTr="00AB5891">
        <w:trPr>
          <w:trHeight w:val="413"/>
          <w:jc w:val="center"/>
        </w:trPr>
        <w:tc>
          <w:tcPr>
            <w:tcW w:w="1171" w:type="dxa"/>
          </w:tcPr>
          <w:p w14:paraId="0583722D" w14:textId="77777777" w:rsidR="00460C78" w:rsidRPr="00460C78" w:rsidRDefault="00460C78" w:rsidP="00460C78">
            <w:pPr>
              <w:jc w:val="center"/>
            </w:pPr>
          </w:p>
        </w:tc>
        <w:tc>
          <w:tcPr>
            <w:tcW w:w="3794" w:type="dxa"/>
          </w:tcPr>
          <w:p w14:paraId="1EBFDF7F" w14:textId="5128B8D1" w:rsidR="00460C78" w:rsidRPr="00460C78" w:rsidRDefault="00460C78" w:rsidP="00460C78">
            <w:r w:rsidRPr="00460C78">
              <w:t>Review I</w:t>
            </w:r>
            <w:r w:rsidRPr="00460C78">
              <w:t>P</w:t>
            </w:r>
            <w:r w:rsidRPr="00460C78">
              <w:t>C issues with employer</w:t>
            </w:r>
          </w:p>
        </w:tc>
        <w:tc>
          <w:tcPr>
            <w:tcW w:w="1033" w:type="dxa"/>
          </w:tcPr>
          <w:p w14:paraId="41EDD8FD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3" w:type="dxa"/>
          </w:tcPr>
          <w:p w14:paraId="5CAA312F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3" w:type="dxa"/>
            <w:vAlign w:val="center"/>
          </w:tcPr>
          <w:p w14:paraId="082DB8A9" w14:textId="6920B1BF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031" w:type="dxa"/>
          </w:tcPr>
          <w:p w14:paraId="5D11E40A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4" w:type="dxa"/>
          </w:tcPr>
          <w:p w14:paraId="126639C3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</w:tcPr>
          <w:p w14:paraId="76C2B76B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2" w:type="dxa"/>
          </w:tcPr>
          <w:p w14:paraId="27036BF3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2" w:type="dxa"/>
          </w:tcPr>
          <w:p w14:paraId="4951084B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</w:tcPr>
          <w:p w14:paraId="14191B9A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30" w:type="dxa"/>
          </w:tcPr>
          <w:p w14:paraId="69C0B113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70" w:type="dxa"/>
          </w:tcPr>
          <w:p w14:paraId="34370D63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70" w:type="dxa"/>
          </w:tcPr>
          <w:p w14:paraId="759B0037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440" w:type="dxa"/>
          </w:tcPr>
          <w:p w14:paraId="4E22BDEE" w14:textId="77777777" w:rsidR="00460C78" w:rsidRPr="00460C78" w:rsidRDefault="00460C78" w:rsidP="00460C78">
            <w:pPr>
              <w:jc w:val="center"/>
            </w:pPr>
          </w:p>
        </w:tc>
      </w:tr>
      <w:tr w:rsidR="00460C78" w:rsidRPr="00460C78" w14:paraId="18E721A9" w14:textId="25DD31B9" w:rsidTr="00AB5891">
        <w:trPr>
          <w:trHeight w:val="539"/>
          <w:jc w:val="center"/>
        </w:trPr>
        <w:tc>
          <w:tcPr>
            <w:tcW w:w="1171" w:type="dxa"/>
          </w:tcPr>
          <w:p w14:paraId="60603092" w14:textId="77777777" w:rsidR="00460C78" w:rsidRPr="00460C78" w:rsidRDefault="00460C78" w:rsidP="00460C78">
            <w:pPr>
              <w:jc w:val="center"/>
            </w:pPr>
          </w:p>
        </w:tc>
        <w:tc>
          <w:tcPr>
            <w:tcW w:w="3794" w:type="dxa"/>
          </w:tcPr>
          <w:p w14:paraId="65343298" w14:textId="2247111B" w:rsidR="00460C78" w:rsidRPr="00460C78" w:rsidRDefault="00460C78" w:rsidP="00460C78">
            <w:r w:rsidRPr="00460C78">
              <w:t>Prioritize and set I</w:t>
            </w:r>
            <w:r w:rsidRPr="00460C78">
              <w:t>P</w:t>
            </w:r>
            <w:r w:rsidRPr="00460C78">
              <w:t>C goals for the next 12 months</w:t>
            </w:r>
          </w:p>
        </w:tc>
        <w:tc>
          <w:tcPr>
            <w:tcW w:w="1033" w:type="dxa"/>
          </w:tcPr>
          <w:p w14:paraId="1E85DE18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3" w:type="dxa"/>
          </w:tcPr>
          <w:p w14:paraId="10A5EF47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3" w:type="dxa"/>
            <w:vAlign w:val="center"/>
          </w:tcPr>
          <w:p w14:paraId="48D91EE1" w14:textId="1462095F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031" w:type="dxa"/>
          </w:tcPr>
          <w:p w14:paraId="4C827E65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4" w:type="dxa"/>
          </w:tcPr>
          <w:p w14:paraId="4537CEAB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</w:tcPr>
          <w:p w14:paraId="09005822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2" w:type="dxa"/>
          </w:tcPr>
          <w:p w14:paraId="6D41B3F1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2" w:type="dxa"/>
          </w:tcPr>
          <w:p w14:paraId="0CA1091C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</w:tcPr>
          <w:p w14:paraId="3F67BB15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30" w:type="dxa"/>
          </w:tcPr>
          <w:p w14:paraId="237C716E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70" w:type="dxa"/>
          </w:tcPr>
          <w:p w14:paraId="63D33D5D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70" w:type="dxa"/>
          </w:tcPr>
          <w:p w14:paraId="5F507BC8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440" w:type="dxa"/>
          </w:tcPr>
          <w:p w14:paraId="31C94D04" w14:textId="77777777" w:rsidR="00460C78" w:rsidRPr="00460C78" w:rsidRDefault="00460C78" w:rsidP="00460C78">
            <w:pPr>
              <w:jc w:val="center"/>
            </w:pPr>
          </w:p>
        </w:tc>
      </w:tr>
      <w:tr w:rsidR="00460C78" w:rsidRPr="00460C78" w14:paraId="63A9ADC0" w14:textId="129C5EE2" w:rsidTr="00AB5891">
        <w:trPr>
          <w:trHeight w:val="611"/>
          <w:jc w:val="center"/>
        </w:trPr>
        <w:tc>
          <w:tcPr>
            <w:tcW w:w="1171" w:type="dxa"/>
          </w:tcPr>
          <w:p w14:paraId="7603037E" w14:textId="77777777" w:rsidR="00460C78" w:rsidRPr="00460C78" w:rsidRDefault="00460C78" w:rsidP="00460C78">
            <w:pPr>
              <w:jc w:val="center"/>
            </w:pPr>
          </w:p>
        </w:tc>
        <w:tc>
          <w:tcPr>
            <w:tcW w:w="3794" w:type="dxa"/>
          </w:tcPr>
          <w:p w14:paraId="6CA9F454" w14:textId="06EBBBC7" w:rsidR="00460C78" w:rsidRPr="00460C78" w:rsidRDefault="00460C78" w:rsidP="00460C78">
            <w:r w:rsidRPr="00460C78">
              <w:t xml:space="preserve">Team meeting to enroll /sustain </w:t>
            </w:r>
            <w:r w:rsidRPr="00460C78">
              <w:t xml:space="preserve">a </w:t>
            </w:r>
            <w:r w:rsidRPr="00460C78">
              <w:t>commitment to I</w:t>
            </w:r>
            <w:r w:rsidRPr="00460C78">
              <w:t>P</w:t>
            </w:r>
            <w:r w:rsidRPr="00460C78">
              <w:t>C Goals</w:t>
            </w:r>
          </w:p>
        </w:tc>
        <w:tc>
          <w:tcPr>
            <w:tcW w:w="1033" w:type="dxa"/>
          </w:tcPr>
          <w:p w14:paraId="4F0F2896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3" w:type="dxa"/>
          </w:tcPr>
          <w:p w14:paraId="1394D5E4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3" w:type="dxa"/>
          </w:tcPr>
          <w:p w14:paraId="4FDE45AC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  <w:vAlign w:val="center"/>
          </w:tcPr>
          <w:p w14:paraId="1D23BA04" w14:textId="132A341D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034" w:type="dxa"/>
          </w:tcPr>
          <w:p w14:paraId="7EA3FFD2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  <w:vAlign w:val="center"/>
          </w:tcPr>
          <w:p w14:paraId="749A095B" w14:textId="25726B33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032" w:type="dxa"/>
          </w:tcPr>
          <w:p w14:paraId="5465E1D1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2" w:type="dxa"/>
            <w:vAlign w:val="center"/>
          </w:tcPr>
          <w:p w14:paraId="6394EF35" w14:textId="4D97C6E3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031" w:type="dxa"/>
          </w:tcPr>
          <w:p w14:paraId="339F53E0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30" w:type="dxa"/>
            <w:vAlign w:val="center"/>
          </w:tcPr>
          <w:p w14:paraId="5A2BA8CD" w14:textId="5201F19E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170" w:type="dxa"/>
          </w:tcPr>
          <w:p w14:paraId="4911EDD6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70" w:type="dxa"/>
            <w:vAlign w:val="center"/>
          </w:tcPr>
          <w:p w14:paraId="5D663973" w14:textId="6EE87B6B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440" w:type="dxa"/>
          </w:tcPr>
          <w:p w14:paraId="13F0C212" w14:textId="77777777" w:rsidR="00460C78" w:rsidRPr="00460C78" w:rsidRDefault="00460C78" w:rsidP="00460C78">
            <w:pPr>
              <w:jc w:val="center"/>
              <w:rPr>
                <w:sz w:val="36"/>
                <w:szCs w:val="36"/>
              </w:rPr>
            </w:pPr>
          </w:p>
        </w:tc>
      </w:tr>
      <w:tr w:rsidR="00460C78" w:rsidRPr="00460C78" w14:paraId="49E29E20" w14:textId="1651E856" w:rsidTr="00AB5891">
        <w:trPr>
          <w:trHeight w:val="183"/>
          <w:jc w:val="center"/>
        </w:trPr>
        <w:tc>
          <w:tcPr>
            <w:tcW w:w="1171" w:type="dxa"/>
          </w:tcPr>
          <w:p w14:paraId="7F7B955C" w14:textId="77777777" w:rsidR="00460C78" w:rsidRPr="00460C78" w:rsidRDefault="00460C78" w:rsidP="00460C78">
            <w:pPr>
              <w:jc w:val="center"/>
            </w:pPr>
          </w:p>
        </w:tc>
        <w:tc>
          <w:tcPr>
            <w:tcW w:w="3794" w:type="dxa"/>
          </w:tcPr>
          <w:p w14:paraId="6FEDA860" w14:textId="76A5A2BD" w:rsidR="00460C78" w:rsidRPr="00460C78" w:rsidRDefault="00460C78" w:rsidP="00460C78">
            <w:r w:rsidRPr="00460C78">
              <w:t xml:space="preserve">Goal # 1:  </w:t>
            </w:r>
            <w:r w:rsidRPr="00460C78">
              <w:t>_________________________</w:t>
            </w:r>
          </w:p>
          <w:p w14:paraId="31EB804F" w14:textId="77777777" w:rsidR="00460C78" w:rsidRPr="00460C78" w:rsidRDefault="00460C78" w:rsidP="00460C78"/>
          <w:p w14:paraId="431DD8DE" w14:textId="0B6161A4" w:rsidR="00460C78" w:rsidRPr="00460C78" w:rsidRDefault="00460C78" w:rsidP="00460C78">
            <w:r w:rsidRPr="00460C78">
              <w:t>List action steps: share with team</w:t>
            </w:r>
          </w:p>
        </w:tc>
        <w:tc>
          <w:tcPr>
            <w:tcW w:w="1033" w:type="dxa"/>
          </w:tcPr>
          <w:p w14:paraId="6B158C98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3" w:type="dxa"/>
          </w:tcPr>
          <w:p w14:paraId="34BF9C27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3" w:type="dxa"/>
          </w:tcPr>
          <w:p w14:paraId="35D6649A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  <w:vAlign w:val="center"/>
          </w:tcPr>
          <w:p w14:paraId="7CDE3904" w14:textId="6649836F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034" w:type="dxa"/>
            <w:vAlign w:val="center"/>
          </w:tcPr>
          <w:p w14:paraId="743E3CD2" w14:textId="32D8BDD1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031" w:type="dxa"/>
          </w:tcPr>
          <w:p w14:paraId="12B03390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2" w:type="dxa"/>
          </w:tcPr>
          <w:p w14:paraId="0CB6C4C0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2" w:type="dxa"/>
          </w:tcPr>
          <w:p w14:paraId="5AA6BE62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</w:tcPr>
          <w:p w14:paraId="7560EC12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30" w:type="dxa"/>
          </w:tcPr>
          <w:p w14:paraId="5018CA0C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70" w:type="dxa"/>
          </w:tcPr>
          <w:p w14:paraId="1234C762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70" w:type="dxa"/>
          </w:tcPr>
          <w:p w14:paraId="4400191C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440" w:type="dxa"/>
          </w:tcPr>
          <w:p w14:paraId="5F4ADCC5" w14:textId="77777777" w:rsidR="00460C78" w:rsidRPr="00460C78" w:rsidRDefault="00460C78" w:rsidP="00460C78">
            <w:pPr>
              <w:jc w:val="center"/>
            </w:pPr>
          </w:p>
        </w:tc>
      </w:tr>
      <w:tr w:rsidR="00460C78" w:rsidRPr="00460C78" w14:paraId="5CF43402" w14:textId="56044DE1" w:rsidTr="00AB5891">
        <w:trPr>
          <w:trHeight w:val="539"/>
          <w:jc w:val="center"/>
        </w:trPr>
        <w:tc>
          <w:tcPr>
            <w:tcW w:w="1171" w:type="dxa"/>
          </w:tcPr>
          <w:p w14:paraId="1FE5991F" w14:textId="77777777" w:rsidR="00460C78" w:rsidRPr="00460C78" w:rsidRDefault="00460C78" w:rsidP="00460C78">
            <w:pPr>
              <w:jc w:val="center"/>
            </w:pPr>
          </w:p>
        </w:tc>
        <w:tc>
          <w:tcPr>
            <w:tcW w:w="3794" w:type="dxa"/>
          </w:tcPr>
          <w:p w14:paraId="462FFB4D" w14:textId="48A044B5" w:rsidR="00460C78" w:rsidRPr="00460C78" w:rsidRDefault="00460C78" w:rsidP="00460C78">
            <w:r w:rsidRPr="00460C78">
              <w:t>Goal #1:   Evaluate progress</w:t>
            </w:r>
          </w:p>
        </w:tc>
        <w:tc>
          <w:tcPr>
            <w:tcW w:w="1033" w:type="dxa"/>
          </w:tcPr>
          <w:p w14:paraId="39C885ED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3" w:type="dxa"/>
          </w:tcPr>
          <w:p w14:paraId="5CC69D7A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3" w:type="dxa"/>
          </w:tcPr>
          <w:p w14:paraId="4A943CFE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</w:tcPr>
          <w:p w14:paraId="33F4B6CA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4" w:type="dxa"/>
          </w:tcPr>
          <w:p w14:paraId="4E15270B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  <w:vAlign w:val="center"/>
          </w:tcPr>
          <w:p w14:paraId="1C87ABA9" w14:textId="0E2A4935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032" w:type="dxa"/>
            <w:vAlign w:val="center"/>
          </w:tcPr>
          <w:p w14:paraId="1BD143FE" w14:textId="3A95DEAC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032" w:type="dxa"/>
          </w:tcPr>
          <w:p w14:paraId="462A39B2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  <w:vAlign w:val="center"/>
          </w:tcPr>
          <w:p w14:paraId="0DF20B0C" w14:textId="147C97FC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130" w:type="dxa"/>
          </w:tcPr>
          <w:p w14:paraId="010B3091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70" w:type="dxa"/>
            <w:vAlign w:val="center"/>
          </w:tcPr>
          <w:p w14:paraId="4199D538" w14:textId="1F85C846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170" w:type="dxa"/>
          </w:tcPr>
          <w:p w14:paraId="14616F58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440" w:type="dxa"/>
          </w:tcPr>
          <w:p w14:paraId="7E2C822F" w14:textId="77777777" w:rsidR="00460C78" w:rsidRPr="00460C78" w:rsidRDefault="00460C78" w:rsidP="00460C78">
            <w:pPr>
              <w:jc w:val="center"/>
            </w:pPr>
          </w:p>
        </w:tc>
      </w:tr>
      <w:tr w:rsidR="00460C78" w:rsidRPr="00460C78" w14:paraId="488CBC88" w14:textId="0C8B2FED" w:rsidTr="00AB5891">
        <w:trPr>
          <w:trHeight w:val="183"/>
          <w:jc w:val="center"/>
        </w:trPr>
        <w:tc>
          <w:tcPr>
            <w:tcW w:w="1171" w:type="dxa"/>
          </w:tcPr>
          <w:p w14:paraId="66410975" w14:textId="77777777" w:rsidR="00460C78" w:rsidRPr="00460C78" w:rsidRDefault="00460C78" w:rsidP="00460C78">
            <w:pPr>
              <w:jc w:val="center"/>
            </w:pPr>
          </w:p>
        </w:tc>
        <w:tc>
          <w:tcPr>
            <w:tcW w:w="3794" w:type="dxa"/>
          </w:tcPr>
          <w:p w14:paraId="3A42192C" w14:textId="38087001" w:rsidR="00460C78" w:rsidRPr="00460C78" w:rsidRDefault="00460C78" w:rsidP="00460C78">
            <w:r w:rsidRPr="00460C78">
              <w:t xml:space="preserve">Goal # </w:t>
            </w:r>
            <w:r w:rsidRPr="00460C78">
              <w:t>2</w:t>
            </w:r>
            <w:r w:rsidRPr="00460C78">
              <w:t xml:space="preserve">:  </w:t>
            </w:r>
            <w:r w:rsidRPr="00460C78">
              <w:t>________________________</w:t>
            </w:r>
          </w:p>
          <w:p w14:paraId="14CC707F" w14:textId="77777777" w:rsidR="00460C78" w:rsidRPr="00460C78" w:rsidRDefault="00460C78" w:rsidP="00460C78"/>
          <w:p w14:paraId="6814CB02" w14:textId="020484DE" w:rsidR="00460C78" w:rsidRPr="00460C78" w:rsidRDefault="00460C78" w:rsidP="00460C78">
            <w:r w:rsidRPr="00460C78">
              <w:t>List action steps: share with team</w:t>
            </w:r>
          </w:p>
        </w:tc>
        <w:tc>
          <w:tcPr>
            <w:tcW w:w="1033" w:type="dxa"/>
          </w:tcPr>
          <w:p w14:paraId="00BCEF16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3" w:type="dxa"/>
          </w:tcPr>
          <w:p w14:paraId="6B2CCCEC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3" w:type="dxa"/>
          </w:tcPr>
          <w:p w14:paraId="30BE60D7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  <w:vAlign w:val="center"/>
          </w:tcPr>
          <w:p w14:paraId="1295D4BA" w14:textId="7803D942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034" w:type="dxa"/>
            <w:vAlign w:val="center"/>
          </w:tcPr>
          <w:p w14:paraId="190E9507" w14:textId="466D5C8E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031" w:type="dxa"/>
          </w:tcPr>
          <w:p w14:paraId="5F77DC85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2" w:type="dxa"/>
          </w:tcPr>
          <w:p w14:paraId="1453D640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2" w:type="dxa"/>
          </w:tcPr>
          <w:p w14:paraId="6F4F195B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</w:tcPr>
          <w:p w14:paraId="701B8D6C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30" w:type="dxa"/>
          </w:tcPr>
          <w:p w14:paraId="7885BFCD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70" w:type="dxa"/>
          </w:tcPr>
          <w:p w14:paraId="19982DC6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70" w:type="dxa"/>
          </w:tcPr>
          <w:p w14:paraId="0D34535F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440" w:type="dxa"/>
          </w:tcPr>
          <w:p w14:paraId="52BA4B79" w14:textId="77777777" w:rsidR="00460C78" w:rsidRPr="00460C78" w:rsidRDefault="00460C78" w:rsidP="00460C78">
            <w:pPr>
              <w:jc w:val="center"/>
            </w:pPr>
          </w:p>
        </w:tc>
      </w:tr>
      <w:tr w:rsidR="00460C78" w:rsidRPr="00460C78" w14:paraId="22AB5007" w14:textId="4FEE3986" w:rsidTr="00AB5891">
        <w:trPr>
          <w:trHeight w:val="355"/>
          <w:jc w:val="center"/>
        </w:trPr>
        <w:tc>
          <w:tcPr>
            <w:tcW w:w="1171" w:type="dxa"/>
          </w:tcPr>
          <w:p w14:paraId="0B7B3486" w14:textId="77777777" w:rsidR="00460C78" w:rsidRPr="00460C78" w:rsidRDefault="00460C78" w:rsidP="00460C78">
            <w:pPr>
              <w:jc w:val="center"/>
            </w:pPr>
          </w:p>
        </w:tc>
        <w:tc>
          <w:tcPr>
            <w:tcW w:w="3794" w:type="dxa"/>
          </w:tcPr>
          <w:p w14:paraId="109AA20B" w14:textId="025B00AB" w:rsidR="00460C78" w:rsidRPr="00460C78" w:rsidRDefault="00460C78" w:rsidP="00460C78">
            <w:r w:rsidRPr="00460C78">
              <w:t>Goal #</w:t>
            </w:r>
            <w:r w:rsidRPr="00460C78">
              <w:t>2</w:t>
            </w:r>
            <w:r w:rsidRPr="00460C78">
              <w:t>:   Evaluate progress</w:t>
            </w:r>
          </w:p>
        </w:tc>
        <w:tc>
          <w:tcPr>
            <w:tcW w:w="1033" w:type="dxa"/>
          </w:tcPr>
          <w:p w14:paraId="17473DAA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3" w:type="dxa"/>
          </w:tcPr>
          <w:p w14:paraId="2315690B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3" w:type="dxa"/>
          </w:tcPr>
          <w:p w14:paraId="076B8D03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</w:tcPr>
          <w:p w14:paraId="440D608A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4" w:type="dxa"/>
          </w:tcPr>
          <w:p w14:paraId="503D6DAA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  <w:vAlign w:val="center"/>
          </w:tcPr>
          <w:p w14:paraId="5FA5034C" w14:textId="59D49D09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032" w:type="dxa"/>
            <w:vAlign w:val="center"/>
          </w:tcPr>
          <w:p w14:paraId="587C7411" w14:textId="3432C5B8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032" w:type="dxa"/>
          </w:tcPr>
          <w:p w14:paraId="397D9AE0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  <w:vAlign w:val="center"/>
          </w:tcPr>
          <w:p w14:paraId="55812FA5" w14:textId="196BAB29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130" w:type="dxa"/>
          </w:tcPr>
          <w:p w14:paraId="572F1FC4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70" w:type="dxa"/>
            <w:vAlign w:val="center"/>
          </w:tcPr>
          <w:p w14:paraId="48A29BB4" w14:textId="707DEAAC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170" w:type="dxa"/>
          </w:tcPr>
          <w:p w14:paraId="6164277A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440" w:type="dxa"/>
          </w:tcPr>
          <w:p w14:paraId="012197FC" w14:textId="77777777" w:rsidR="00460C78" w:rsidRPr="00460C78" w:rsidRDefault="00460C78" w:rsidP="00460C78">
            <w:pPr>
              <w:jc w:val="center"/>
            </w:pPr>
          </w:p>
        </w:tc>
      </w:tr>
      <w:tr w:rsidR="00460C78" w:rsidRPr="00460C78" w14:paraId="256C469F" w14:textId="00D04AE9" w:rsidTr="00AB5891">
        <w:trPr>
          <w:trHeight w:val="566"/>
          <w:jc w:val="center"/>
        </w:trPr>
        <w:tc>
          <w:tcPr>
            <w:tcW w:w="1171" w:type="dxa"/>
          </w:tcPr>
          <w:p w14:paraId="2C5C383A" w14:textId="77777777" w:rsidR="00460C78" w:rsidRPr="00460C78" w:rsidRDefault="00460C78" w:rsidP="00460C78">
            <w:pPr>
              <w:jc w:val="center"/>
            </w:pPr>
          </w:p>
        </w:tc>
        <w:tc>
          <w:tcPr>
            <w:tcW w:w="3794" w:type="dxa"/>
          </w:tcPr>
          <w:p w14:paraId="68E5E29C" w14:textId="25444FD8" w:rsidR="00460C78" w:rsidRPr="00460C78" w:rsidRDefault="00460C78" w:rsidP="00460C78">
            <w:r w:rsidRPr="00460C78">
              <w:t>Motivate team members to maintain culture of safety</w:t>
            </w:r>
          </w:p>
        </w:tc>
        <w:tc>
          <w:tcPr>
            <w:tcW w:w="1033" w:type="dxa"/>
          </w:tcPr>
          <w:p w14:paraId="563356D5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3" w:type="dxa"/>
          </w:tcPr>
          <w:p w14:paraId="0A971342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3" w:type="dxa"/>
          </w:tcPr>
          <w:p w14:paraId="60CA7157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</w:tcPr>
          <w:p w14:paraId="516AF072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4" w:type="dxa"/>
          </w:tcPr>
          <w:p w14:paraId="0E971717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</w:tcPr>
          <w:p w14:paraId="555D8061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2" w:type="dxa"/>
          </w:tcPr>
          <w:p w14:paraId="7F12FDD3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2" w:type="dxa"/>
            <w:vAlign w:val="center"/>
          </w:tcPr>
          <w:p w14:paraId="16A079C5" w14:textId="7F6B3808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031" w:type="dxa"/>
          </w:tcPr>
          <w:p w14:paraId="50998877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30" w:type="dxa"/>
          </w:tcPr>
          <w:p w14:paraId="714E88F9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170" w:type="dxa"/>
            <w:vAlign w:val="center"/>
          </w:tcPr>
          <w:p w14:paraId="5BEA5EF3" w14:textId="36BDEC0B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170" w:type="dxa"/>
          </w:tcPr>
          <w:p w14:paraId="37B01B26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440" w:type="dxa"/>
          </w:tcPr>
          <w:p w14:paraId="51D66E23" w14:textId="77777777" w:rsidR="00460C78" w:rsidRPr="00460C78" w:rsidRDefault="00460C78" w:rsidP="00460C78">
            <w:pPr>
              <w:jc w:val="center"/>
            </w:pPr>
          </w:p>
        </w:tc>
      </w:tr>
      <w:tr w:rsidR="00460C78" w:rsidRPr="00460C78" w14:paraId="5F0BB550" w14:textId="2A4C2179" w:rsidTr="00AB5891">
        <w:trPr>
          <w:trHeight w:val="521"/>
          <w:jc w:val="center"/>
        </w:trPr>
        <w:tc>
          <w:tcPr>
            <w:tcW w:w="1171" w:type="dxa"/>
          </w:tcPr>
          <w:p w14:paraId="2B07D394" w14:textId="77777777" w:rsidR="00460C78" w:rsidRPr="00460C78" w:rsidRDefault="00460C78" w:rsidP="00460C78">
            <w:pPr>
              <w:jc w:val="center"/>
            </w:pPr>
          </w:p>
        </w:tc>
        <w:tc>
          <w:tcPr>
            <w:tcW w:w="3794" w:type="dxa"/>
          </w:tcPr>
          <w:p w14:paraId="664C908E" w14:textId="2B8E2344" w:rsidR="00460C78" w:rsidRPr="00460C78" w:rsidRDefault="00460C78" w:rsidP="00460C78">
            <w:r w:rsidRPr="00460C78">
              <w:t>Recognize team efforts when I</w:t>
            </w:r>
            <w:r w:rsidRPr="00460C78">
              <w:t>P</w:t>
            </w:r>
            <w:r w:rsidRPr="00460C78">
              <w:t>C goal is achieved</w:t>
            </w:r>
          </w:p>
        </w:tc>
        <w:tc>
          <w:tcPr>
            <w:tcW w:w="1033" w:type="dxa"/>
          </w:tcPr>
          <w:p w14:paraId="225295D8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3" w:type="dxa"/>
          </w:tcPr>
          <w:p w14:paraId="554B356B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3" w:type="dxa"/>
          </w:tcPr>
          <w:p w14:paraId="414D1B52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</w:tcPr>
          <w:p w14:paraId="461DDD46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4" w:type="dxa"/>
          </w:tcPr>
          <w:p w14:paraId="02BEA106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031" w:type="dxa"/>
            <w:vAlign w:val="center"/>
          </w:tcPr>
          <w:p w14:paraId="66340771" w14:textId="0C0AD83B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032" w:type="dxa"/>
            <w:vAlign w:val="center"/>
          </w:tcPr>
          <w:p w14:paraId="750E76F5" w14:textId="5991D2E2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032" w:type="dxa"/>
            <w:vAlign w:val="center"/>
          </w:tcPr>
          <w:p w14:paraId="46F67DFA" w14:textId="3EDD92A9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031" w:type="dxa"/>
            <w:vAlign w:val="center"/>
          </w:tcPr>
          <w:p w14:paraId="794BCC17" w14:textId="2F4C3083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130" w:type="dxa"/>
            <w:vAlign w:val="center"/>
          </w:tcPr>
          <w:p w14:paraId="6BE17A40" w14:textId="04870A6A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170" w:type="dxa"/>
            <w:vAlign w:val="center"/>
          </w:tcPr>
          <w:p w14:paraId="441BD8AB" w14:textId="2668D062" w:rsidR="00460C78" w:rsidRPr="00460C78" w:rsidRDefault="00460C78" w:rsidP="00460C78">
            <w:pPr>
              <w:jc w:val="center"/>
            </w:pPr>
            <w:r w:rsidRPr="00460C78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170" w:type="dxa"/>
          </w:tcPr>
          <w:p w14:paraId="7B53F5DA" w14:textId="77777777" w:rsidR="00460C78" w:rsidRPr="00460C78" w:rsidRDefault="00460C78" w:rsidP="00460C78">
            <w:pPr>
              <w:jc w:val="center"/>
            </w:pPr>
          </w:p>
        </w:tc>
        <w:tc>
          <w:tcPr>
            <w:tcW w:w="1440" w:type="dxa"/>
          </w:tcPr>
          <w:p w14:paraId="45ACE7A3" w14:textId="77777777" w:rsidR="00460C78" w:rsidRPr="00460C78" w:rsidRDefault="00460C78" w:rsidP="00460C78">
            <w:pPr>
              <w:jc w:val="center"/>
            </w:pPr>
          </w:p>
        </w:tc>
      </w:tr>
    </w:tbl>
    <w:p w14:paraId="590B8573" w14:textId="0852084A" w:rsidR="00460C78" w:rsidRDefault="00460C78" w:rsidP="00460C78"/>
    <w:sectPr w:rsidR="00460C78" w:rsidSect="00737353">
      <w:footerReference w:type="default" r:id="rId9"/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2942FF" w14:textId="77777777" w:rsidR="001F2F55" w:rsidRDefault="001F2F55" w:rsidP="001F2F55">
      <w:pPr>
        <w:spacing w:after="0" w:line="240" w:lineRule="auto"/>
      </w:pPr>
      <w:r>
        <w:separator/>
      </w:r>
    </w:p>
  </w:endnote>
  <w:endnote w:type="continuationSeparator" w:id="0">
    <w:p w14:paraId="2A0C7005" w14:textId="77777777" w:rsidR="001F2F55" w:rsidRDefault="001F2F55" w:rsidP="001F2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1BDC89" w14:textId="5460FF5F" w:rsidR="001F2F55" w:rsidRDefault="001F2F55">
    <w:pPr>
      <w:pStyle w:val="Footer"/>
    </w:pPr>
    <w:hyperlink r:id="rId1" w:history="1">
      <w:r w:rsidRPr="00351B50">
        <w:rPr>
          <w:rStyle w:val="Hyperlink"/>
        </w:rPr>
        <w:t>osap.</w:t>
      </w:r>
      <w:r w:rsidRPr="00351B50">
        <w:rPr>
          <w:rStyle w:val="Hyperlink"/>
        </w:rPr>
        <w:t>org</w:t>
      </w:r>
      <w:r w:rsidRPr="00351B50">
        <w:rPr>
          <w:rStyle w:val="Hyperlink"/>
        </w:rPr>
        <w:t>/the-safest-dental-visit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E43436" w14:textId="77777777" w:rsidR="001F2F55" w:rsidRDefault="001F2F55" w:rsidP="001F2F55">
      <w:pPr>
        <w:spacing w:after="0" w:line="240" w:lineRule="auto"/>
      </w:pPr>
      <w:r>
        <w:separator/>
      </w:r>
    </w:p>
  </w:footnote>
  <w:footnote w:type="continuationSeparator" w:id="0">
    <w:p w14:paraId="4500FCFC" w14:textId="77777777" w:rsidR="001F2F55" w:rsidRDefault="001F2F55" w:rsidP="001F2F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D735B9"/>
    <w:multiLevelType w:val="hybridMultilevel"/>
    <w:tmpl w:val="70863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DQyNTM1NjM3NjdX0lEKTi0uzszPAykwrAUAVhUbAiwAAAA="/>
  </w:docVars>
  <w:rsids>
    <w:rsidRoot w:val="00460C78"/>
    <w:rsid w:val="001F2F55"/>
    <w:rsid w:val="00460C78"/>
    <w:rsid w:val="00737353"/>
    <w:rsid w:val="00AB5891"/>
    <w:rsid w:val="00BB20B3"/>
    <w:rsid w:val="00FD6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99F83"/>
  <w15:chartTrackingRefBased/>
  <w15:docId w15:val="{7EAD7918-86B9-4B52-B3A6-374347D54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0C78"/>
    <w:pPr>
      <w:ind w:left="720"/>
      <w:contextualSpacing/>
    </w:pPr>
  </w:style>
  <w:style w:type="table" w:styleId="TableGrid">
    <w:name w:val="Table Grid"/>
    <w:basedOn w:val="TableNormal"/>
    <w:uiPriority w:val="39"/>
    <w:rsid w:val="00460C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60C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0C7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460C7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F2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2F55"/>
  </w:style>
  <w:style w:type="paragraph" w:styleId="Footer">
    <w:name w:val="footer"/>
    <w:basedOn w:val="Normal"/>
    <w:link w:val="FooterChar"/>
    <w:uiPriority w:val="99"/>
    <w:unhideWhenUsed/>
    <w:rsid w:val="001F2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2F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osap.org/the-safest-dental-vis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CBAA18-5BAD-4962-BCCC-F1E422A87D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73</Words>
  <Characters>989</Characters>
  <Application>Microsoft Office Word</Application>
  <DocSecurity>0</DocSecurity>
  <Lines>8</Lines>
  <Paragraphs>2</Paragraphs>
  <ScaleCrop>false</ScaleCrop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MacDermott</dc:creator>
  <cp:keywords/>
  <dc:description/>
  <cp:lastModifiedBy>Ashley MacDermott</cp:lastModifiedBy>
  <cp:revision>5</cp:revision>
  <dcterms:created xsi:type="dcterms:W3CDTF">2021-03-30T18:07:00Z</dcterms:created>
  <dcterms:modified xsi:type="dcterms:W3CDTF">2021-03-30T18:34:00Z</dcterms:modified>
</cp:coreProperties>
</file>